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คอมพิวเตอร์และสารสนเทศขั้นพื้นฐาน_15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ีกบทหนึ่งก็คือบทที่ 6 นะคะแต่ว่าตัวที่ครูดึงออกมานี่มันแยกออกมาจากตัวสไลด์สไลด์เดิมนะคะอันนี้บทที่ 5 แต่ว่าเราจะเหลือเนื้อหาอีก 2 เรื่องนะคะก็คือเรื่องของการสืบค้นข้อมูลกับเครือข่ายอินเทอร์เน็ตและเรื่องของการสื่อสารข้อมูลผ่านระบบเครือข่ายนะคะของเรื่องนั้นครูเข้าไป 1 บทนะคะอีกเรื่องก็คือจริยธรรมนะคะเราต้องเรียนเนื้อหาให้ครอบใน Content ที่จะสอบ Final นะคะไม่อย่างนั้นเราจะเสียเปรียบเราจะไม่มีความรู้ในเรื่องนั้นนะคะเดี๋ยวครูอัพสไลด์ให้ทุกบทเลยนะคะวันนี้พูดถึง information Technology นะคะมีอะไรบ้างหัวข้อที่เราจะเรียนนะคะพูดถึงข้อมูลคราวที่แล้วเราพูดถึงข้อมูลและสารสนเทศนะคะแต่วันนี้เราจะพูดถึงเทคโนโลยีสารสนเทศนะคะพอดีก่อนหน้านี้ของเราจะเป็นหลักสูตรเดิมจะเป็นสาขาเทคโนโลยีสารสนเทศนะคะแต่ของเรานี่จะเป็นเทคโนโลยีคอมพิวเตอร์และดิจิทัลนะคะแต่ตัว Content ข้างในนะคะเราจะเรียนวิชาพวกแกนวิชาคอมนะครับเป็นหลักนะก็จะมีพูดถึงเนื้อหาองค์ประกอบนะคะของระบบสารสนเทศมันมีคำว่าสารสนเทศกับ informationเต็มก็คือระบบสารสนเทศนะคะประเภทของระบบนะคะบทบาทของสารสนเทศในปัจจุบันนะคะแล้วก็การใช้เทคโนโลยีสารสนเทศก็คือไอทีนะคะกับการพัฒนาประเทศนโยบายถ้าเป็นเทคโนโลยีสารสนเทศและการสื่อสารนี่เราจะเรียกว่า ICT นะคะแต่ถ้าเกิดว่าเป็นเทคโนโลยีสารสนเทศไม่มีอะไรต่อนี้เขาเรียกว่าไอทีinformation Technology แต่ถ้าเกิดว่ามีคำว่าสื่อสารเข้ามา Communication คือ ICT นะคะมีผลกระทบต่อสุขภาพนะคะในการใช้เทคโนโลยีสารสนเทศรวมถึงเทคโนโลยีแห่งอนาคต 2020 แต่ตอนนี้เรา 2021เนื้อหายังเป็นตัวนี้อยู่เพราะเรายังใช้เทคโนโลยีแนวนโยบายน่ะของปี 2020 อยู่คราวนี้เรามาดูความหมายตรงนี้ก่อนนะคะเทคโนโลยีสารสนเทศมาจากเป็นการผสมคำนะคะระหว่างคำว่าเทคโนโลยีและคำว่าสารสนเทศเข้าด้วยกันนะคะเรียกว่าเทคโนโลยีสารสนเทศเทคโนโลยีหมายถึงอะไรนะคะเทคโนโลยีกับนวัตกรรม2 คำนี้นะคะเราต้องแยกให้ออกเพราะความหมายมันความหมายในการใช้งานนี้ต่างกันโดยสิ้นเชิงนะคะโดยชัดมากกว่าเกมนี้เรียกว่า innovation เรียกว่านวัตกรรมแต่ถ้าเกิดว่าเข้าเกณฑ์แบบนี้เราเรียกว่าเทคโนโลยีนะคะฉะนั้นในข้อสอบนะคะบทนี้ก็มีข้อสอบบทนี้น่าจะมี 7 ข้อนะคะriot Gamesนะคะสิ่งต่อไปนี้นะคะที่มันมีคุณสมบัติแบบนี้เป็นเทคโนโลยีไหมหรือเป็นนวัตกรรมหรือว่าเป็นสิ่งประดิษฐ์อะไรอย่างนี้ค่ะเขาจะให้แยกให้เลือกจากความหมายที่เขาให้มาถ้าเกิดใครได้จดข้อนี้เราต้องจำจุดสำคัญนะคะขอขำให้ได้นะคะเทคโนโลยีคืออะไรนะคะก็คือการนำเอาความรู้ที่ค้นพบเราจะเรียกว่าองค์ความรู้ก็ได้นะคะมาสู่แนวทางการปฏิบัติหรือมาประยุกต์ในขั้นตอนการทำงานมาสร้างวัสดุอุปกรณ์เครื่องมือขึ้นมานะคะเพื่อให้การใช้ชีวิตของมนุษย์นี่สะดวกสบายมากยิ่งขึ้นนะคะง่ายๆก็คือตราบใดที่เรามีการศึกษาค้นคว้าทำวิจัยนะคะสิ่งที่ได้จากการวิจัยคือองค์ความรู้ 1เรานำองค์ความรู้นี้คือความรู้จากงานวิจัยนี้เราเรียกว่านวัตกรรมองค์ความรู้คือสิ่งใหม่ๆนะคะที่ค้นพบอันนี้คือนวัตกรรมถ้าเรานำองค์ความรู้นี้นะคะไปประดิษฐ์หรือไปสร้างวัสดุอุปกรณ์อะไรสักอย่างหนึ่งขึ้นมาสิ่งที่เราสร้างขึ้นมาใหม่นะเราก็ยังเรียกว่า innovation อยู่เรียกว่านวัตกรรมอยู่นะคะจนกว่าว่าอุปกรณ์ตัวนี้จะได้รับการยอมรับก็คือมีการซื้อแนวคิดมีป้ายผลิตแล้วก็ขายมีใช้กันอย่างทั่วไปมันจะเปลี่ยนจากนวัตกรรมนะคะเพราะนวัตกรรมคือสิ่งใหม่ไม่ซ้ำกับใครในโลกแต่ถ้าเกิดเป็นเทคโนโลยีคือสิ่งใหม่นี้ได้รับการยอมรับแล้วมันจะเปลี่ยน Statusจากinnovation ไปเป็นเทคโนโลยีนะคะแต่วิธีได้การได้มาไม่เหมือนกันเช่นจักรพันธ์ค้นพบหลักการทำอะไรดีล่ะผลิตพัดลมส่วนตัวพัดลมแบบไม่ต้องใช้ไฟฟ้าเดินไปที่ไหนก็สามารถใช้พัดลมตัวนี้สมมุตินะคะได้ก็ยินดีตอนที่จักรพันธุ์ค้นพบตอนแรกมีเราจะเรียกว่านวัตกรรมค่ะโดยใช้หลักการอะไรก็ช่างในโลกนี้แต่ไม่ซ้ำกับใครนะคะไม่เคยมีใครทำแบบนี้มาก่อนนะคะเราค้นพบตัวนี้อันนี้ที่ได้สิ่งประดิษฐ์ตัวนี้เราจะเรียกว่าคราวนี้พอวันหนึ่งจักรพันธ์ทำขายทำพัดลมตัวนี้พัดลมส่วนตัวนี้ขายแล้วก็มีคนซื้อนะคะใช้ทั่วไปที่ไหนก็เห็นพัดลมตัวนี้พัดลมตัวนี้จากนวัตกรรมเราเรียกว่าเทคโนโลยีเมื่อมีคนยอมรับแล้วมีคนใช้แบบแพร่หลายแล้วเราจะไม่เรียกว่านวัตกรรมนะคะจุดเปลี่ยนมันจะหยุดตรงนี้นะคะคราวนี้พอสารสนเทศนะคะอันนี้พูดไปแล้วนะคะก็คือข้อเท็จจริงที่เกี่ยวกับคนสิ่งของเหตุการณ์จะเป็นความลับหรือจะไม่เป็นความลับก็แล้วแต่นะคะแต่สิ่งนี้จะต้องผ่านกระบวนการนะคะจัดการก็คือ manageผ่านการปลุกเสกโดยกระบวนการไหนก็แล้วแต่ขึ้นอยู่กับว่าตัวข้อมูลที่มีนี่มันต้องใช้กระบวนการใดในการโปรเซสเราก็ได้เป็นสารสนเทศออกมานะคะคราวนี้พอนำมารวมกันนะคะ information Technology หรือเรื่องย่อว่า IT คืออะไรก็คือการนำเอาเทคโนโลยีนี้แหละมาสร้างมูลค่าเพิ่มให้กับสารสนเทศนะคะทำให้สารสนเทศนี่มีประโยชน์และสามารถใช้งานได้อย่างเต็มเต็มเขาเรียกเต็มประสิทธิภาพของสารสนเทศตัวนี้เราจะเรียกว่าการใช้เทคโนโลยีมาสร้างมูลค่าเพิ่มนะคะให้กับสารสนเทศยกตัวอย่างเช่นเราใช้เครื่องคอมพิวเตอร์นี้มาจัดเก็บข้อมูลตอนแรกเราเก็บไว้เป็นไฟล์ไว้ที่เครื่องเรานะคะแต่เมื่อไหร่ก็ตามที่เรามีการจัดเก็บแบบให้คนอื่นแชร์คนข้อมูลด้วยโดยที่ไม่ต้องกรอกข้อมูลใหม่กรอกข้อมูลครั้งเดียวและก็แชร์ไปได้อันนี้คือสารสนเทศมันก็จะกระจายออกไปเพิ่มมากขึ้นเขาเรียกว่าการสร้างมูลค่าเพิ่มนะคะหรือเรามีการเก็บข้อมูลเอาไว้ก้อนหนึ่งแล้วเรามีการดึง Report ออกมาจากข้อมูลที่เราเก็บแทนที่เราจะเก็บเอาไว้เฉยๆนะคะใครมาก๊ะกรอกข้อมูลกรอกข้อมูลอย่างนี้ค่ะเรานะเก็บเอาไว้แล้วมีการนำตัวข้อมูลที่เราเก็บนี้เอาไปสร้างเป็นรายงานตามความต้องการของผู้ใช้อันนี้คือเทคโนโลยีสารสนเทศนะคะคราวนี้เรามาดูองค์ประกอบของระบบสารสนเทศบ้างนะคะมี 5 องค์ประกอบหลักถ้าในโจทย์นะคะในข้อสอบนี้ถามว่าข้อใดต่อไปนี้ไม่ใช่องค์ประกอบของระบบสารสนเทศแปลว่าใน 4 ซอยนั้นมันก็จะมี 3 Choice ที่เป็นและอีกซอยนึงที่ไม่เป็นซึ่งองค์ประกอบของสารสนเทศมันมี 5 นะคะอันแรกก็คือต้องมีคนพลากรที่ทำงานนะคะในระบบสารสนเทศมีการใช้ฮาร์ดแวร์ก็คือเราจะใช้ความเครื่องคอมพิวเตอร์ซอฟต์แวร์ก็คือโปรแกรมชุดคำสั่งที่ควบคุมโปรแกรมให้ทำงานมีข้อมูลที่บันทึกเข้าไปนะคะแล้วก็มีกระบวนการที่เป็นระบบอันนี้คือ 5 องค์ประกอบของระบบสารสนเทศนะคะก็คือถ้าเราพูดถึงระบบนี่มันจะต้องมีองค์ประกอบมากกว่าหนึ่งอย่างอยู่แล้วในร่างกายเรามีระบบอะไรบ้างคะตอบมาคนละ 1 ระบบห้ามซ้ำกันระบบทางเดินหายใจระบบปัสสาวะระบบทางเดินอาหารอะไรนะระบบขับเหงื่อนี้มีไหมระบบขับของเสือก็คือไม่ใช่แค่เหงื่อนอกก็จะมีอย่างอื่นระบบหมุนเวียนโลหิตมีอีกไหมคะระบบปัสสาวะระบบประสาทต้องอันนี้คือระบบค่ะพอเป็นระบบมันก็จะมีการทำงานร่วมกันของหลายๆส่วนนะเอาอย่างนี้ระบบย่อยอาหารประกอบด้วยส่วนประกอบอะไรบ้างเวลาเรียงลำดับนี้เราต้องเรียงตั้งแต่จุดเริ่มต้นนะไปจนถึงจุดสุดท้ายระบบย่อยอาหารเริ่มจากจุดไหนคะ1วันนะคะบดเคี้ยวอาหารน้ำละลายก็มาอยู่ในกระบวนการบดเคี้ยวเสร็จแล้วอย่างไรต่อหลอดอาหารคือฟันปากฟันนี่แหละบดเคี้ยวอาหารก็ไหลผ่านหลอดอาหารลงไปเสร็จหรือยังไปถึงกระเพาะอาหารกระเพาะทำอะไรบ้างคะก็จะมีดูดซึมนะมีระบบย่อยนู่นนี่นั่นเพิ่มเพราะว่าในกระเพาะเราจะมีกรดในการย่อยนะคะมีย่อยไขมันย่อยแป้งย่อยโปรตีนย่อยอะไรก็ว่าไปนะคะหมดหรือยังระบบย่อยอาหารแล้วมันก็จะมีกากใยนะคะที่ดูดซึมไม่ได้ขับไปที่ส่วนของลำไส้นะคะก็ต่อไปเป็นระบบค่ะถ่ายอะไรต่อไปอีกฉะนั้นถ้าเราได้ยินคำว่า System หรือระบบนี่แปลว่ามันจะต้องมีการทำงานร่วมกันของหลายๆส่วนนะคะระบบของสารสนเทศเหมือนกันก็จะมี 5 องค์ประกอบหลักนี้คราวนี้เรามาดูประเภทนะคะของระบบสารสนเทศบ้างต่อค่ะประเภทของระบบสารสนเทศนะคะมีอยู่ 6 ประเภทนี้นักศึกษาจะต้องจับประเด็นให้ได้ว่าแต่ละระบบมันมีจุดเด่นอย่างไรนะคะอย่างระบบแรกนะคะทานsection sekumpulSystem นะคะเราเรียกยอว่าระบบ gpsระบบการประมวลผลข้อมูลนะคะเราจะเรียกว่าข้อมูลรายวันข้อมูลประจำวันหรืองานรูทีนก็ได้เดี๋ยวขออธิบายว่าเป็นอย่างไรประเภทที่ 2 ของระบบสารสนเทศนะคะก็คือออฟฟิศautomation System นะคะระบบ OS นะคะหรือระบบระบบสำนักงานอัตโนมัตินะคะ 3 นะคะก็จะเป็นระบบสารสนเทศเพื่อการจัดการนะคะเมเนจเม้นท์information Systemหรือเรียกว่าระบบ mis นะคะ4ระบบสนับสนุนการตัดสินใจเราฟังจากชื่อระบบนะสนับสนุนการตัดสินใจแปลว่ามีข้อมูลให้ข้อมูลน่าเชื่อถือและเพียงพอพอที่จะตัดสินใจได้อันนี้คือระบบ dss นะคะผ้าก็คือระบบสารสนเทศเพื่อผู้บริหารระดับสูงถ้าเป็น dss นี่จะเป็นผู้บริหารระดับต้นระดับกลางจะพอเป็นระดับสูงนี่assassination System นะคะ AISเป็นสารสนเทศสำหรับผู้บริหารระดับสูงนะคะโดยเฉพาะสุดท้ายเป็นระบบ artificial intelligence Systemก็คือระบบผู้เชี่ยวชาญนะคะเรามาดูลักษณะเด่นนะคะของแต่ละระบบอันนี้คือระบบประมวลผลข้อมูลรายวันหรือระบบประมวลผลงานแบบ Routine นะคะรูปทีมก็คืองานที่เป็นประจำทุกวันแต่ละหน่วยงานจะมีงาน Routine ที่แตกต่างกันนะคะเช่นถ้าเป็นงานธุรกิจห้างสรรพสินค้านี่งานรูทีนของเขาที่เวลาเราไปห้างที่เราเห็นเขาทำอย่างนี้เขาทำอะไรคะเคยไป big c Makro Lotusโรบินสันไหมคะเวลาเราไปทุกครั้งเลยเขาก็จะทำอันนี้เขาทำอะไรเขาทำอะไรบ้างขึ้นอยู่กับแผนกนะแคชเชียร์ทำอะไรคะเชียร์คิดเงินค่าสินค้าไปทีไรเขาก็คิดเงินใช่ไหมมีแผนกไหนอีกจัดของขึ้นเชลล์นะคะเซลล์แม่บ้านมีอะไรอีกที่เราเห็นรปภอันนี้คืองานรูทีนค่ะแคชเชียร์งานรูทีนของเขาก็คือคิดเงินคำนวณเงินของค่าสินค้าแต่ถ้าเป็นพนักงานที่จัดสินค้าคงคลังเขาปอรับผิดชอบส่วนนั้นส่วนพนักงานขายก็เชียร์ขายอันนี้คืองานรูทีนนะคะคราวนี้วนกลับมาถ้าเป็นมหาวิทยาลัยเราล่ะงานรูทีนคืออะไรนักศึกษาก่อนนักศึกษาถือเป็นองค์ประกอบของมหาลัยไหมคะเป็นงานรูทีนทำนักศึกษาคือเรียนหนังสือค่ะทุกวันมาก็ต้องเรียนโดยรูปแบบการจัดการเรียนการสอนแล้วผู้สอนจะสอนแบบไหนเพื่อให้ผู้เรียนเกิดการเรียนรู้บรรยายปฏิบัติลงตามพื้นที่ก็แล้วแต่ให้เกิดการเรียนรู้กระบวนการเรียนรู้อาจารย์ที่ 2 มีงานรูทีนคืออะไรคะสอนนะคะสอนมีประชุมมีทำวิจัยอันนี้คือคุยงานมีอีกไหมคะองค์ประกอบนัตสึเมียศึกษามีอาจารย์เจ้าหน้าที่ก็แล้วแต่ว่าเจ้าหน้าที่จะหยุดแผนกไหนนะถ้าการเงินก็เก็บเงินปลายทางนะคะพระเจ้าหน้าที่ทะเบียนเขาก็ไม่เก็บเงินนะเจ้าหน้าที่ทะเบียนทำอะไรบ้างก็มีเก็บข้อมูลคีย์ข้อมูลเปลี่ยนแปลงเพิ่มถอนรายวิชานะคะอันนี้คืองานรูทีนแต่ละฝ่ายมันจะแตกต่างกันนะคะโดย Step ของการทำงานก็คือรวบรวมข้อมูลค่ะประมวลผลนำเสนอข้อมูลนะคะแล้วก็เก็บอันนี้คือลักษณะงานรูทีนเห็นไหมคะเก็บไว้เป็นฐานข้อมูลนะคะคราวนี้ถ้าเป็นระบบสำนักงานอัตโนมัติล่ะเป็นอย่างไรฟังจากชื่อระบบนี้เราคิดว่ามันต้องเป็นระบบรูปแบบไหนเอ่ยลองทายดูสำนักงานเป็นอย่างไรคะก็ต้องใหญ่นะคนเยอะไหมก็จะมีคนหลายๆแผนกนะคะในสำนักงานทุกคนก็ทำงานคราวนี้ถ้าเป็นสำนักงานอัตโนมัติล่ะต้องมีคนไหมยังต้องมีคนอยู่มีอะไรอีกมีเครื่องไม้เครื่องมืออุปกรณ์ที่ช่วยให้การทำงานนั้นมันเร็วขึ้นมันมีประสิทธิภาพมากขึ้นอย่างนี้ค่ะมันอะไรล่ะมันขึ้นอยู่กับลักษณะงานว่าสำนักงานที่ทำน่ะเป็นสำนักงานประเภทไหนแต่ในสำนักงานนั้นนะคะจะต้องมีเครื่องไม้เครื่องมือมีซอฟต์แวร์มีให้ครบนะคะsupport การทำงานนะคะอันนี้เราเรียกว่าระบบสำนักงานอัตโนมัตินะคะรวมไปถึงพวกระบบเครือข่ายระบบฐานข้อมูลด้วยก็เป็นส่วนประกอบของระบบนี้ด้วยเหมือนกันนะคะต่อไปmismis ก็คือระบบที่นำข้อมูลจากระบบการประมวลผลข้อมูลรายวันน่ะมาสร้างเป็นรายงานเราเรียกระบบ fmis นะคะในมหาวิทยาลัยเรานี้มีระบบ mis เยอะเคยรู้ไหมอะไรบ้างคือระบบ misเราจะสามารถใช้ระบบms อะไรได้บ้างในมหาวิทยาลัยตรวจสอบตลาดตัวเองได้ไหมคะแก้ไขได้ไหมดูได้อย่างเดียวดูเกรดได้ไหมประเมินผู้สอนได้ไหมทำอะไรได้อีกก่อนจบก็จะมีจบกรอกข้อมูลภาวะการมีงานทำอย่างนี้ค่ะคือติดต่อรับผิดชอบส่วนที่เกี่ยวข้องกับนักศึกษาเอมอันนี้คือระบบ mis นะคะอาจารย์ก็จะมีระบบส่งเกรดออนไลน์นะคะเว็บไซต์อาจารย์มีระบบ elearningมีระบบมีหลายระบบให้เลือกใช้สำหรับเจ้าหน้าที่มีเยอะกว่านั้นอีกค่ะเช่นระบบจองห้องประชุมนะคะระบบจองรถจองสถานที่นั่นนี่อันนี้คือระบบ mis นะคะก็คือเอาข้อมูลจากระบบประมวลผล tps น่ะมาสร้างเป็นรายงานในรูปแบบต่างๆตามความต้องการของผู้ใช้นะคะอันนี้คือ misคราวนี้ถ้าเป็นระบบสนับสนุนการตัดสินใจต้องเป็นอย่างไรฟังจากชื่อระบบแปลว่าระบบนี้เป็นอย่างไรคะต้องมาช่วยนะต้องมีข้อมูลสารสนเทศให้เราพอสมควรเราถึงจะตัดสินใจได้อันนี้คือระบบนี้นะคะเช่นเราสามารถเข้าไปดูข้อมูลได้เองเลยว่าเราควรจะเรียกเรียนสาขาไหนเขาต้องมีข้อมูลให้ใช่ไหมคะสาขาเรียนกี่หน่วยเรียนวันอะไรวิชาอะไรเดือนแล้วต่อไปจะทำงานอะไรเรารู้เรามีความสนใจออกเช่นเราอยากเรียนคอมพิวเตอร์แต่เราไม่รู้ว่าในมหาวิทยาลัยราชภัฏสกลนครนี้มีคอมพิวเตอร์เอกอะไรบ้างไหนบอกกูมาซิมหาวิทยาลัยราชภัฏสกลนครสาขาคอมพิวเตอร์นี้มีเอกอะไรบ้าง1 คอมพิวเตอร์ธุรกิจคณะไหนคะวิทยาการจัดการนะคะ2นวัตกรรมและคอมพิวเตอร์ศึกษาอยู่คณะไหนคะครุศาสตร์3เทคโนโลยีคอมพิวเตอร์และดิจิทัลวิทยาการคอมวิทยาการคำนวณมีอีกไหมคะiocไม่รู้ใช่ไหมล่ะคณะมีเอกนี้ค่ะคณะอุตสาหกรรมมีเอก i o tอินเทอร์เน็ตติงไม่จำเป็นต้อง Robot อย่างเดียวอะไรก็ได้ที่เราสามารถทำให้สิ่งนั้นน่ะผ่านมือถือก็ได้ค่ะผ่านตัวคลื่นสัญญาณอื่นก็ได้คือทำให้อุปกรณ์ตัวนั้นน่ะฉลาดมันทำงานได้แบบอัตโนมัติเราจะเรียกไอโอที internet of Thing ก็คือเอาเครือข่ายเข้าไปช่วยในการทำงานของอุปกรณ์ตัวนั้นนะคะเช่นปกติแอร์นี่ถ้าเราอยากเปิดแอร์เราก็ต้องกดรีโมทนะแต่ถ้าเป็นอินเทอร์เน็ตสิ่งของแอร์นี่มันจะเปิดเองแบบอัตโนมัติปรับอุณหภูมิเองตามอุณหภูมิในห้องอย่างนี้ค่ะเช่นมี 2 คนมันก็ปรับอุณหภูมิเท่านี้นะเพื่อให้อยู่สบายคนเพิ่มขึ้นถ้าอุณหภูมิเท่าเดิมจะเย็นไหมอุณหภูมิก็จะลดลดลงเพื่อปรับให้อุณหภูมิในห้องนี้มันเท่าเดิมฉะนั้นอันนี้คือระบบอัตโนมัตินะคะที่พูดถึงนี้คือถ้าพูดถึงว่าa i o ที่นะคะก็คือเรียนแล้วเราจะสามารถไปสร้างสิ่งเหล่านี้ได้นะคะมันพ่วงอยู่กับเอกทางอิเล็กน่ะอิเล็กทรอนิกส์ไฟฟ้าเราจะต้องมีความรู้การเชื่อมต่ออุปกรณ์ทางอิเล็กทรอนิกส์ด้วยและเราจะต้องมีความรู้ทางด้านไฟฟ้าด้วยแล้วก็มาประดิษฐ์คนอุปกรณ์ต่างๆนะคะเห็นไหมแค่นี้การที่เราเรียกจะมาเรียนคอมพิวเตอร์ที่มหาวิทยาลัยราชภัฏสกลนครนี่เราต้องมีข้อมูลพวกนี้ก่อนเพื่อเป็นข้อมูลในการตัดสินใจว่าเราจะเรียกเอกอะไรดีคอมธุรกิจดีไหมหรือเรียนนวัตกรรมคอมดีไหมเรียนไอโอทีดีไหมเรียนวิทยาการคอมหรือเรียนไอทีอย่างนี้ค่ะอันนี้คือถ้าเรามีระบบที่รวบรวมข้อมูลพวกนี้ให้ดีไหมเราแค่กรอกข้อมูลเข้าไปเช่นระบบอาจจะถามว่าเรามีความสนใจคอมพิวเตอร์ทางด้านไหนจักรพันธ์บอกว่าชอบเล่นเกมสมมุตินะคะหรือจักรพันธ์อาจจะบอกว่าชอบงานด้านกราฟิกอย่างนี้ค่ะมันก็จะแอดซายให้ว่าการชอบคอมพิวเตอร์นี้เราชอบด้านไหนชอบเขียนโปรแกรมไหมชอบทางกราฟฟิกหรือทางด้านเครือข่ายหรือชอบทางด้านการทางพวกสรรพสิ่งให้มันมีให้มันฉลาดน่ะก็คือเรียนไอโอทีหรือเราจะชอบไปทางธุรกิจเอาคอมพิวเตอร์ไปใช้ในงานธุรกิจอย่างนี้ค่ะฉะนั้นเพื่อช่วยในการตัดสินใจคราวนี้ซึ่งต่างกันกับระบบสารสนเทศสำหรับผู้บริหารระดับสูงอย่างเช่นผู้บริหารระดับสูงของหน่วยงานเรานะคะของมหาวิทยาลัยเรานี่กำลังตัดสินใจว่าจะสร้างตึกดีไหมความคิดของนักศึกษาคิดว่าการสร้างตึกใหม่ตึกเรียนใหม่ 1 ตึกนี้ต้องมีข้อมูลอะไรบ้างให้ผู้บริหารหนึ่งมีงบประมาณไหมมีงบแล้วสร้างเลยไหม2มีพื้นที่ไหมเหมาะสมไหม3รูปแบบอาคารเป็นแบบไหนสถาปัตย์สถาปัตยกรรมเอารูปแบบไหนดีพอหรือยังมีงบมีพื้นที่มีรูปแบบนักศึกษาเกี่ยวกับการสร้างตึกไหมจำนวนของนักศึกษาลดลงเรื่อยๆสร้างตึกไหมเราจะสร้างทำไมล่ะนะแต่ถ้าเกิดนักศึกษาคือมียอดแบบขึ้นดูแล้วสถานที่น่าจะไม่พออย่างนี้ค่ะอันนี้คือระบบสารสนเทศนะคะสำหรับผู้บริหารมีงบมีอะไรทุกอย่างมีพื้นที่พร้อมคนที่จะใช้ล่ะนักศึกษามีเพิ่มใหม่นะคะมีนักศึกษาเพิ่มขึ้น OKเราจะสร้างตึกให้นักศึกตั้งใจเรียนอีกระบบหนึ่งนะคะเราเรียกว่าระบบ artificial intelligenceSystemอันนี้คือระบบของผู้บริหารระดับสูงเหมือนกันแต่ว่าเป็นระบบที่ช่วยสนับสนุนการวิเคราะห์ปัญหานะคะศึกษากลยุทธ์วางแผนกลยุทธ์ต่างๆนะคะที่เรียกว่าระบบexpert System นี่คืออย่างสมมุติว่าครูทำวิจัยอย่างหนึ่งกูก็เก็บข้อมูลมาเลยจังหวัดสกลนครมีอาชีพอะไรบ้างอย่างนี้ค่ะครูไปเก็บทำผ้าครามทำนาปลูกอ้อยปลูกมันสำปะหลังมีอย่างอื่นอีกไหมคะเลี้ยงกบเลี้ยงปลาเลี้ยงหมูกูเก็บข้อมูลมาแล้วกูก็เก็บไว้ในฐานข้อมูลนะคะตอนที่ครูไปถามปู่ย่าตาทวดที่เขามีทำอันนี้กูก็ทำหมดผ่านไป 5 ปีมีคนอยากทำอยากทำต่อยอดนะคะเขาสามารถเอาข้อมูลที่ครูเก็บไว้นี่จากที่ครูลงพื้นที่ไปสอบถามบ้านโน้นบ้านนี้มานี่เอาไปต่อยอดได้เลยนะคะแผนที่เขาต้องไปเก็บข้อมูลอีกนะคะระบบตัวนี้ค่ะเราจะเรียกว่าระบบผู้เชี่ยวชาญมีให้แล้วเราต่อยอดให้เลยเราจะไปวิเคราะห์ข้อมูลอะไรที่มีนะคะก็คือเราไม่ต้องสิ้นเปลืองงบประมาณในการลงในการลงไปเก็บข้อมูลในพื้นที่อีกนะคะOKคราวนี้เรามาดูบทบาทนะคะของเทคโนโลยีสารสนเทศในปัจจุบันเขาบอกว่าฝนที่มันเกิดขึ้นคือ 1การเปลี่ยนเป็นสังคมที่เป็นสารสนเทศนะคะการทำงานที่ไร้เงื่อนไขของเวลาและสถานที่หมายถึงอะไรคะ1เปลี่ยนเป็นสังคมสารสนเทศแปลว่าข้อมูลทุกอย่างมีประโยชน์มากกว่าแค่เก็บหรือบางข้อมูลยังไม่เก็บเอาง่ายสุดตอนนี้รัฐบาลกำลังเก็บข้อมูลอะไรจากประชาชนอยู่ภาษีน่ะเขาทำอยู่แล้วค่ะพอ covid มานี่รัฐบาลได้ข้อมูลไปเยอะเลยกินนักศึกษาคิดดีๆนะขนาดพ่อแม่เรานอนอยู่บ้านนี่เรายังอยากกรอกข้อมูลให้รับเลยเราว่ารัฐบาลข้อมูลเก็บข้อมูลอะไรบ้างข้อมูลพื้นฐานถูกไหมคะร้านค้าเล็กๆน้อยๆรัฐบาลต้องใช้คนลงเก็บไหมไม่ต้องค่ะเขาทำอย่างไรแค่ประชาสัมพันธ์โครงการเราไปค่ะทุกคนที่คิดว่าเข้าข่ายนี้ให้ไปลงทะเบียนลงทะเบียนไหมเราลงทะเบียนไหมคือการให้ข้อมูลกับรัฐบาลไหมต่อไปจากนี้ไปนี่แหละพอหมดโครงการโควิดไปนี่รัฐบาลจะมีคลังข้อมูลของเราเยอะมากร้านค้าเล็กๆน้อยๆที่มี Appกระเป๋าตังค์กระเป๋าตังค์น่ะเขาจะเก็บภาษีแล้วทีนี้เตรียมตัวไว้ถามว่าทำแบบนี้ฉลาดไหมถ้าให้คนลงไปเก็บเราจะบอกข้อมูลที่เป็นจริงไหมคุณทำการค้าเดือนหนึ่งได้กำไรเท่านั้นเท่านี้ก็ไม่รู้ล่ะก็ตอบมั่วไปแต่พอให้ตอบผ่านระบบเน็ตที่ไหนมีนี่รู้หมดไปหาเครือข่ายอินเทอร์เน็ตมาซื้ออินเทอร์เน็ตมาใช้ออกสมาร์ทโฟนใหม่เขามันสแกนใบหน้าไม่ได้อันนี้คือวิธีการเก็บข้อมูลอันชาญฉลาดของรัฐบาลอย่าคิดว่าประเทศเรารัฐบาลไม่ฉลาดนะคะฉลาดล้ำลึกเลยทีนี้ร้านค้าเล็กน้อยนี่รัฐบาลมีข้อมูลหมดเลยค่ะเพราะร้านไหนก็สแกนจ่ายได้ใช่เปล่าcovid ไปนี่แหละอันนี้คือการเปลี่ยนเป็นสังคมสารสนเทศเราเห็นผู้เฒ่าผู้แก่แถวบ้านเราไหมได้สตางค์สแกนจ่ายอะไรซื้ออะไรกันก็ไม่รู้ล่ะตอนนี้เศรษฐกิจเฟื่องฟูมากร้านค้าเล็กน้อยอยู่ตรงไหนก็สแกนจ่ายได้ใช่ไหมอันนี้คือเปลี่ยนเป็นสังคมสารสนเทศนะคะแบบทางอ้อมเราไม่ได้ตั้งใจด้วยซ้ำอยู่ๆพ่อก็ได้มือถือใหม่เพราะว่ามือถือเดิมมันสแกนไม่ได้ค่ะคราวนี้การทำงานที่ไร้เงื่อนไขของเวลาและสถานที่แปลว่าอะไรคะตอนนี้ถ้าเรามีเครือข่ายอินเทอร์เน็ตทำงานที่ไหนก็ได้ค่ะไม่จำเป็นต้องทำงานในหน่วยงานองค์กรไม่จำเป็นต้องมีสถานที่ใหญ่โตขอแค่มีที่ประชุมเล็กๆน้อยๆขอแค่มีงานส่งเขาที่ไหนก็ได้เศรษฐกิจก็เชื่อมโยงกันนะคะตลาดหลักทรัพย์นี่ไม่ต้องพูดถึงนะคะรวมถึงระบบภูมิสารสนเทศนะคะก็คือการทำพิกัดแผนที่โลกน่ะนะคะเคยใช้งานแผนที่โลกไหมคะวันดีคืนดีไม่ได้กลับบ้านเมื่อไหร่เดือนแล้วคิดถึงหลังคาบ้านก็เข้าไปส่องมีไหมคะเข้าไปส่องดูหลังคาบ้านยังอยู่ดีจริงๆแล้วเป็นข้อมูลเมื่อ 4 ปีที่แล้วอย่างนี้ค่ะเขาไม่ได้เอาเปรียบปีนะคะข้อมูลพวกนี้แต่เราก็อุ่นใจนะถนนเส้นนี้คุ้นๆอย่างนี้ค่ะทางกลับบ้านนะกลับไปก็เหมือนเดิมแล้วล่ะค่ะนะคะคราวนี้ท่าทางด้านเศรษฐกิจเอาใกล้ตัวเราเช่นระบบธนาคารจะได้เกี่ยวกับเศรษฐกิจใกล้ๆหน่อยแต่จริงๆไม่ต้องยกตัวอย่างธนาคารก็ได้แต่ตอนนี้เราเข้าใจเรื่องเศรษฐกิจดีมากมีโครงการใหม่เข้ามานี่สมัครหมดทุกข์โครงการเลยพอสิ้นปีมาหรือยังเดี๋ยวได้จ่ายภาษีนะคะก็โครงการใหม่แกนผ่านได้หมดได้ทุกโครงการเลยคำว่าใช้เทคโนโลยีสารสนเทศกับด้านเศรษฐกิจนะคะเช่นเอาหน่วยงานใกล้ตัวทางด้านการเงินก็ธนาคารตอนนี้ธนาคารอยู่ที่ไหนคะธนาคารอยู่ในมือถือนี่ค่ะใช่ไหมคะE Banking สะดวกไหม5 ทุ่มยังมีคนโทรมายืมสตางค์เมื่อก่อนมีไหมไม่มีนะครูก็ว่าอย่างนั้นล่ะมือลั่นค่ะสั่งของเอาเสียตังค์ไปแล้วมีไหมคะมีแบบมือลั่นโอนโอนสตางค์ให้คนอื่นแบบนี้มีไหมคะอย่ามือลั่นบ่อยนะคะเศรษฐกิจมันจะเดี๋ยวเศรษฐกิจมันจะย่ำแย่ลงเศรษฐกิจเรานี่ล่ะคะตอนนี้เริ่มแย่แล้วใช่ไหมอย่ามีโรคหลายใบนะคะมันก็จะดูย่ำแย่นะคะเหมือนจะเข้าตัวเองนะคราวนี้อันนี้เป็นตัวอย่างเทคโนโลยีด้านเศรษฐกิจนะคะก็คือพ่อหลวงของเรารอ 9 นะคะให้ยืมเศรษฐกิจพอเพียงเศรษฐกิจพอเพียงในความคิดของนักจะคืออะไรตอบมาคนละอย่างอย่างเศรษฐกิจพอเพียงห้ามซ้ำกันถ้าพูดถึงเศรษฐกิจพอเพียงทำอย่างไรแบ่งใช้แบ่งใช้อะไรแต่งสตางค์พูดถึงเงินใช่ไหมคะการบริหารจัดการเงินนะแบ่งกินแบ่งใช้มีเรื่องอื่นเศรษฐกิจพอเพียงหมดแล้วหรือเศรษฐกิจพอเพียงนี้แต่เรื่องเงินหรืออะไรอีกการทำเกษตรเกษตรแบบไหนทำนาอย่างเดียวไหมไม่ใช่นะคะทำเกษตรแบบผสมผสานเป็นอย่างไรคะเกษตรแบบผสมผสานรู้ว่าครูไม่ได้ใช้สตางค์น่ะฟังแล้วก็คือแล้วคราวนี้ถ้าถามว่าเศรษฐกิจพอเพียงเราต้องปลูกอะไรปลูกสิ่งที่เราจะกินน่ะเลี้ยงสิ่งที่เราจะทานไม่ต้องซื้อนะคะอันนี้คือเศรษฐกิจพอเพียงนะคะจักรพันธ์นี้ห่างไกลจากคำนี้มากเพราะว่ามีโลกหลายใบคราวนี้พอพูดถึงเทคโนโลยีสารสนเทศกับการพัฒนาประเทศในด้านสังคมล่ะเขาก็เลยพูดถึงคนที่มีความสุขด้านต่างๆนะคะเป็นการลดช่องว่างทางการศึกษาก่อนนะคะได้สั่งก็คือการอยู่ร่วมกันมันไม่ได้แตกต่างกันน่ะคนปกติกับคนที่มีความบกพร่องก็เป็นคนเหมือนกันนะก็อยู่ด้วยกันใช้ชีวิตร่วมกันเรียนหนังสือร่วมกันทำงานด้วยกันได้นะคะเข้าถึงระบบการศึกษาได้เหมือนกันนะคะโอเคแล้วก็จะมีหลายโครงการนะคะของพระเทพก็มีนะคะเรียนออนไลน์นะคะอยู่ที่บ้านก็เรียนได้ค้นคว้าเองได้ไม่ต้องรอให้ต้องเดินทางมานี่ค่ะฉะนั้นการตาอันนี้พูดไปแล้วนะคะมีหลายเราสามารถไปเรียนรู้ได้ผ่านระบบเครือข่ายหรือของคือตอนนี้การเรียนหนังสือมันเรียนได้ตลอดเวลานะทุ่มจักรพันธ์นอนไม่หลับมาเรียนหนังสือค่ะมาเรียนเกิดอยากรู้ว่า python นี้มันเขียนอย่างไรอ่ะค่ะตื่นขึ้นมาศึกษานะคะ 02:00 น 03:00 น ผ่านไปอันนี้ครูมโนเอานะคะถ้าเป็นเทคโนโลยีสารสนเทศกับงานทางด้านสาธารณสุขล่ะเวลาเราไปโรงพยาบาลล่าสุดนี้เมื่อนานแค่ไหนแล้วคะ34 ปีแต่ว่ามีคนไม่ค่อยไปอาทิตย์สองอาทิตย์นี้ล่ะไปโรงพยาบาลมาเราเห็นความแตกต่างของบริการต่างๆที่เกิดขึ้นใหม่คะหรือไปเมื่อไหร่ก็เหมือนเดิมนั่นแหละต่างอย่างไรเอ่ยมีเครื่องสแกนอุณหภูมิค่ะอันนี้ไปตลาดก็มีค่ะไม่ต้องไปโรงพยาบาลเซเว่นก็มีอะไรอีกที่ต่างตึกเพิ่มขึ้นไหมมีหมอมีเครื่องไม้เครื่องมือเพิ่มขึ้นไหมคะคือเวลาไปไหนให้สังเกตพวกเรานี่เป็นเด็กหีให้สังเกตว่ามีอะไรเพิ่มขึ้นอะไรเกิดเปลี่ยนแปลงอะไรเพิ่มอย่างนี้ค่ะถ้าพูดถึงด้านสาธารณสุขก็คือเครื่องไม้เครื่องมือนะคะวิทยาการทางด้านการรักษานะคะมันจะพัฒนาไปได้ไกลนะคะตอนนี้เมื่อก่อนนี่สมัยครูเด็กๆถ้าครูเป็นโรคอะไรนะภูมิคุ้มกันบกพร่องน่ะตายอย่างเดียวอะไรคือโรคภูมิคุ้มกันบกพร่องโรคอะไรชนิดนึงมันจะติดต่อทางเขาก็ว่าไป 1 2 3 4 5 นะคะตอนนี้ถ้าเป็นโรคนั้นน่ะมันก็มียานะคะทางเลือกทางน้ำเหลืองอย่างนี้นะแหมพูดแบบนี้ดูฉลาดขึ้นมาเลยการแพทย์ทางไกลนะคะชาลินีซีนหมายถึงเวลาที่เขามีการรักษานี่เขาสามารถรักษาผ่านระบบทางไกลได้นะคะไม่ต้องใช้หมอที่นี่แต่เขาก็จะมีเครือข่ายของอาจารย์หมอน่ะหลายที่ช่วยกันรักษาคนไข้ได้นะคะส่วนด้านสิ่งแวดล้อมและทรัพยากรธรรมชาตินะคะใกล้ตัวเราก็คือจีโอกราฟฟิกโปรโมชั่นM นะคะเคยใช้ Google map ไหมใช้ทำอะไรเอ่ยหาทางกลับบ้านไม่เจอทำไมน่าสงสารจังเลยไม่ได้หาบ้านอื่นใช่ไหมหาบ้านตัวเองเลยมีใครใช้ไม่เป็นไหมคะเหมือนจะหัวเราะมีไหมคะโดน Google Map หลอกพาไปทางลัดอันนั้นคือ Geographic นะคะ informationก็คือการเก็บแล้วก็ประมวลผลข้อมูลทางภูมิศาสตร์นะคะการกำหนดตำแหน่งบนโลกแบบนี้นะคะเป็นข้อมูลทางด้าน Geographicนะคะเป็นภาพประมาณนี้เคยใช้โปรแกรมนี้ไหมคะฝั่งนี้ฝั่งโน้นคือดาวเทียมนะคะถ่ายรูปมาฝั่งนี้คือเราพอตอบว่าหาพื้นที่หาทางกลับบ้านก็เลยไปไม่เป็นเลยเพราะเราไม่เคยไปนะหาทางกลับบ้านตัวเองนี่มันอาการน่าเป็นห่วงเลยนะบางคนกลับบ้านปีละครั้งเหมือนจะเป็นใครสักคนหนึ่งไม่รู้ล่ะนะคะอันนี้คือตัวอย่างการใช้เทคโนโลยีทางด้านสิ่งแวดล้อมนะคะสำรวจโน่นนี่นั่นคราวนี้เรามาดูนโยบายสารสนเทศและการสื่อสารนะคะข้อแตกต่างระหว่างนโยบายปี 2020 นะคะ2 ปีก่อนนะคะประเทศไทยนี่ปี 2563 จะมีการพัฒนานะคะทางด้านเศรษฐกิจและสังคมนะคะโดยมีเงื่อนไขของict2020 นี่มีเป้าหมายหลักคือ 1การปรับโครงสร้างพื้นฐาน ICT นะคะหรือหรือโครงสร้างพื้นฐานให้มันมีความเร็วสูงน่ะแล้วก็กระจายอย่างทั่วถึงนะคะเป็นแบบ Broadbandครูก็เคยได้เป็นผู้ไปตรวจตรวจระบบนะคะบอร์ดแบนนี่แหละของภาคอีสานนะคะถ้าเลือกตรวจของเฉพาะอีสานตอนบน8 จังหวัดตรวจได้ 2 ปีไปทุกที่ค่ะทุกอำเภอนะคะที่มีการติดตั้งนะคะอันนี้โครงสร้างพื้นฐานทางด้าน ICT นี่ค่ะก็คือไปติดจุดรับสัญญานะคะมันจะมีทั้ง WiFiแล้วก็จุดรับสัญญาณของโทรศัพท์มือถือนะคะเหตุผลที่มีโครงการนั้นเพื่อปรับโครงสร้างคืนพื้นฐาน ICT ให้มีการกระจายอย่างทั่วถึงพื้นที่ห่างไกลก็ยังมีการมีความสามารถใช้งานได้นะคะเพิ่มบทบาทความสำคัญของอุตสาหกรรมนะคะทางด้าน ICT นี่ระบบเศรษฐกิจนะคะอันนี้เป็นนโยบายตอนนี้เขาปรับแล้วนะคะ2021เขาบอกว่าตอน 2020 นี่พอข้อสอบเขาถาม2020นะคะยกระดับความพร้อมด้าน ICT โดยรวมของประเทศนะคะคำว่ายกระดับความพร้อมด้าน ICT คืออะไรก็คือพอดีเครือข่ายถึงทุกที่นี่เราก็ต้องมีอุปกรณ์ในการรองรับการเชื่อมต่อเครือข่ายด้วยทุกภาคส่วนก็จะให้ความสำคัญนะคะตอนนี้อย่างง่ายสุดเลยโครงการของรัฐบาลต่างๆที่เราไปลงทะเบียนนี่มันจะมีกระบวนการใช้ ICT ตั้งแต่แรกเลยตั้งแต่การลงทะเบียนเราจะรู้ดีมากกูไม่เคยรู้เลยว่าช่วงไหนมีโครงการอะไรโครงการไหนจะหมดอายุเมื่อไหร่วันไหนเงินโอนเข้าเงินออกเนี่ยเราจะรู้อันนี้คือการใช้งานทางด้าน ICT นะคะเพื่อกระตุ้นเศรษฐกิจคราวนี้เรามาดูผลกระทบนะคะของการใช้เทคโนโลยีสารสนเทศต่อสุขภาพบ้างคือมันไม่ได้มีแค่ด้านบวกนะคะเที่ยวที่ตอบมาก็คือด้านบวกนะคะถ้านั้นก็ดีด้านนี้ก็ดีอย่างนี้ค่ะคราวนี้ผลกระทบจากการใช้เทคโนโลยีสารสนเทศนะคะผลกระทบจากการใช้งานคอมพิวเตอร์ก่อนผลกระทบต่อร่างกายโดยตรงใช้คอมพิวเตอร์นานๆเป็นอย่างไรคะเราปวดตาปวดหลังLineปวดเมื่อยกล้ามเนื้อนะมีอะไรอีกไหมคะปวดหัวไหมมีหลายอาการนะคะทั้งระบบประสาทระบบดวงตาระบบกล้ามเนื้อนะคะฉะนั้นเราควรมีการขยับร่างกายทุกข์s dเราควรมีการเปลี่ยนอิริยาบถเวลาทำงานต้องอยู่หน้าจอคอม3-4 ชั่วโมงมันนานไปมีการพักสายตาหันหน้าไปทางอื่นบ้านหรือไปทำอย่างอื่นรู้ไปเข้าห้องน้ำหรือลุกไปดื่มน้ำไปทำอะไรธุระแล้วก็กลับมาทำงานต่ออย่างนี้ค่ะอย่านั่งเต่าที่เดิมนะคะทั้งวันตอนแรกนี่มันจะเริ่มจากอาการปวดนี่ล่ะค่ะปวดตาปวดหัวปวดกล้ามเนื้อต่อไปมันจะลามมาซึ่งระบบที่รุนแรงนาทีนี้เป็นโรคที่แรงขึ้นนะคะเช่นพี่เบื่อเครียดโรคเริ่มมาเยอะทีนี้ก็เลยมีการใช้มีวิธีการนะคะการใช้คอมพิวเตอร์อย่างปลอดภัยนะคะเช่นถ้าเราปวดตาแสบตาน้ำตาไหลควรทำอย่างไรนะคะก็คือกลับหน้าจอนะหน้าจอควรห่างจากหน้าเรากี่ฟุตไม่ต่ำกว่า 2 ฟุตตอนนี้ 2 ฟุตไหมบางคนนี่หน้ากับจอจะโชว์กันอยู่แล้วมือถือเหมือนกันนะคะ Johnny ไม่ไม่ได้หมายเฉพาะคอมพิวเตอร์นะคะบางคนนี่เป็นโรคติดสมาร์ทโฟนเป็นไหมคะอาการเป็นอย่างไรก่อนนอนก็ต้องมองมันเสียก่อนบางคนก็ติดบางคนก็ติดSocial Mediaทำไมครูเว้นวรรคนานไปหรือติดโซเชียลมีเดียนะคะมีความรู้สึกเหมือนจะมีใครส่งอะไรมาหาตลอดเวลาดูมีความสำคัญนะต้องดูตลอดนะคะว่าก่อนนอนก็ต้องดูว่ามีใครส่งอะไรมาบ้างสิ่งแรกที่จะคว้าไปหาก็คือโทรศัพท์ขนาดนาฬิกาปลุกยังใช้โทรศัพท์เลยนะคะอันนี้เป็นโรคนะคะฉะนั้นเวลาใช้โทรศัพท์วันหนึ่งเราใช้โทรศัพท์นานแค่ไหนคะกูก็ว่ามากกว่า 8 ชั่วโมงจริงใช้เกือบตลอดเวลาเลยขนาดตอนนี้ยังใช้อยู่เลยกูพูดอยู่นี่ยังใช้โทรศัพท์อยู่เลยคราวนี้ลองนึกง่ายๆซิถ้าโทรศัพท์หายทีนี้ยังไม่หายแล้วกันเอาแบบหาไม่เจอน่ะเราจะทนได้นานแค่ไหนมันจะเป็นแบบโลกชนิดหนึ่งรวมธุระชีวิตจะดูวุ่นวายขึ้นมาทันทีอันนี้ถือว่าเป็นโรคแล้วนะเป็นโรคชนิดหนึ่งแล้วนะพยายามนะอย่าปิดโทรศัพท์ให้มันมากนะคะหรือจะแบ่งเวลาทำอย่างอื่นด้วยพักสายตาด้วยบางคนนี่ไม่รู้อะไรอยู่ในโทรศัพท์จังเลยพวกนี้นะคะเป็นวิธีการแนะนำนะคะการใช้คอมพิวเตอร์รวมถึงพวกสมาร์ทโฟนนี่แหละให้ปลอดภัยนะคะอย่างที่ครูบอกไปว่าควรมีการพักสายตาพักอิริยาบถนะคะทุกข์ระยะซักอย่างน้อยทำงานไป 30 นาทีก็ลุกจากพี่นะคะขยับตัวไปทำอย่างอื่นแล้วกลับมาทำงานต่อสายตาก็ควรพักสายตานะคะเพราะว่าถ้าพวกหลอดประสาทตาพวกนี้ถ้ามันเสียไปแล้วนี่มันรักษายากนะคะอันนี้เป็นลิงค์ที่เกี่ยวข้องนะคะถ้าเราสนใจก็คลิกไปดูดูได้นะคะตัวนี้เป็นเทคโนโลยีแห่งโลกอนาคตนะคะนี้ก็เป็นเทคโนโลยีแล้วล่ะเราก็ใช้งานอยู่OK หมดนี้มีเนื้อหาประมาณนี้ค่ะมีคำถามไหมถามมาไม่เคยสงสัยอะไรเลยอยากเชื่ออยู่ตั้งใจเรียนจังเลยข้อสอบวันนี้บอกไปประมาณ 5 ข้อทั้งความหมายนะคะแล้วก็ประเภทของระบบนะคะทั้ง 5 6เพจนั้นแหละจำลักษณะเด่นของแต่ละประเพจได้แล้วใช่ไหมอ๋อนี่คืออะไรครูพูดไปก็เหมือนเล่านิทานนะก็ฟังลอยๆไปเรื่อยๆงานทำอันนี้ให้เสร็จค่ะ2467 ข้อจะได้ไม่ต้องมีการบ้านนะคะข้อ 1 มีกี่คำถามให้บอกความหมายของเทคโนโลยีสารสนเทศข้อเดียวคำถามเดียวข้อ 2 มีกี่คำถามถามว่าระบบสารสนเทศมีกี่ส่วนถ้าใครตอบมาแค่มีกี่ส่วนแล้วก็ไม่ตอบว่าอะไรบ้างครูจะหักคะแนนไปตอบให้ครบทุกคำถามของเธอข้อนะคะก็ทำลงมือทำได้เลยค่ะทำให้เสร็จก่อนกลับเราจะได้ไม่ต้องมีการบ้านนะคะคำถามไม่มีค่ะเรียนเข้าใจดีมากแต่อย่าให้กูถามคืนทำแบบฝึกหัดค่ะวันนี้ใครไม่มาเอ่ยมีใครไม่มาไหมคะทวีรัตน์มาไหมไหนทวีรัตน์OKจักรพันธ์สิตาพรกลอนพจน์นราวิชญ์OKอานุภาพค่ะทศทิศพัทธนันท์ศศิกานต์นันทนาปรเมศกันตวิชญ์ผกามาศกิตติชัยไปไหนเอ่ยเขาไม่เคยมาเรียนวิชาครูเลยนะนี่อ้าวหรอOKน่าจะไม่แล้วจุฑารัตน์OKจ้าคนเมื่อกี้ใช่ไหมดำรงศักดิ์OKสอนจากมงคลค่ะธีรพลค่ะอัษฎาวุธ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คอมพิวเตอร์และสารสนเทศขั้นพื้นฐาน_150364</dc:title>
  <dc:creator/>
  <cp:keywords/>
  <dcterms:created xsi:type="dcterms:W3CDTF">2021-03-15T08:33:09Z</dcterms:created>
  <dcterms:modified xsi:type="dcterms:W3CDTF">2021-03-15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ีนาคม 2564 เวลา 13.00 น.</vt:lpwstr>
  </property>
  <property fmtid="{D5CDD505-2E9C-101B-9397-08002B2CF9AE}" pid="3" name="subtitle">
    <vt:lpwstr/>
  </property>
</Properties>
</file>